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Zar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Errad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Marocco Goito, Province of Mantua, Italy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Goito, Province of Mantua, Italy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2/11/2002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81251164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erradizahra02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2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2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2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2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